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r>
        <w:t xml:space="preserve"> </w:t>
      </w:r>
      <w:r>
        <w:t xml:space="preserve">-</w:t>
      </w:r>
      <w:r>
        <w:t xml:space="preserve"> </w:t>
      </w:r>
      <w:r>
        <w:t xml:space="preserve">Brazil</w:t>
      </w:r>
      <w:r>
        <w:t xml:space="preserve"> </w:t>
      </w:r>
      <w:r>
        <w:t xml:space="preserve">São</w:t>
      </w:r>
      <w:r>
        <w:t xml:space="preserve"> </w:t>
      </w:r>
      <w:r>
        <w:t xml:space="preserve">Paul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tatistician position at [Company Name] in Brazil São Paulo. With a robust academic background in statistics and hands-on experience analyzing complex data sets across diverse industries, I am confident that my skills align with the demands of this role. As a statistician deeply committed to leveraging data-driven insights to solve real-world challenges, I am eager to contribute my expertise to your organization’s mission while immersing myself in the dynamic professional landscape of Brazil São Paulo.</w:t>
      </w:r>
    </w:p>
    <w:p>
      <w:pPr>
        <w:pStyle w:val="BodyText"/>
      </w:pPr>
      <w:r>
        <w:t xml:space="preserve">Over the past [X years], I have honed my statistical acumen in roles that required precision, critical thinking, and a deep understanding of both quantitative and qualitative data. My work has spanned sectors such as healthcare, finance, and market research, where I have utilized advanced analytical tools like R, Python, SPSS, and SAS to derive actionable insights. For instance, in my previous role at [Previous Company], I designed predictive models that improved operational efficiency by 20%, demonstrating my ability to translate statistical findings into strategic outcomes. These experiences have solidified my passion for the field and prepared me to excel as a Statistician in Brazil São Paulo.</w:t>
      </w:r>
    </w:p>
    <w:p>
      <w:pPr>
        <w:pStyle w:val="BodyText"/>
      </w:pPr>
      <w:r>
        <w:t xml:space="preserve">What draws me to this opportunity in Brazil São Paulo is the city’s unique blend of economic vitality and cultural richness. As one of Latin America’s most influential financial hubs, São Paulo offers a fertile ground for statistical innovation, particularly in sectors like agriculture, technology, and public policy. I am particularly inspired by the potential to collaborate with local institutions and businesses to address pressing issues such as urban development, income inequality, and environmental sustainability. My understanding of Brazil’s socio-economic landscape—fueled by both academic research and professional exposure—enables me to approach statistical challenges with a culturally informed perspective.</w:t>
      </w:r>
    </w:p>
    <w:p>
      <w:pPr>
        <w:pStyle w:val="BodyText"/>
      </w:pPr>
      <w:r>
        <w:t xml:space="preserve">As a Statistician, I am adept at designing experiments, analyzing large datasets, and communicating findings through clear visualizations and reports. My proficiency in statistical software is complemented by strong problem-solving skills and a meticulous attention to detail. For example, during my tenure at [Previous Organization], I led a team in analyzing consumer behavior data for a multinational corporation operating in Latin America. The insights generated from this project directly influenced product development strategies, highlighting the transformative power of data analysis. I am confident that my ability to bridge technical expertise with strategic thinking will add value to your team in Brazil São Paulo.</w:t>
      </w:r>
    </w:p>
    <w:p>
      <w:pPr>
        <w:pStyle w:val="BodyText"/>
      </w:pPr>
      <w:r>
        <w:t xml:space="preserve">Moreover, my adaptability and cross-cultural communication skills make me well-suited for working in a global environment like São Paulo. I have collaborated with international teams on projects ranging from health epidemiology studies to economic forecasting models, which required navigating linguistic and cultural differences while maintaining high standards of accuracy. In Brazil, where data-driven decision-making is increasingly critical for both public and private sectors, my background ensures that I can seamlessly integrate into your workflows while contributing fresh perspectives.</w:t>
      </w:r>
    </w:p>
    <w:p>
      <w:pPr>
        <w:pStyle w:val="BodyText"/>
      </w:pPr>
      <w:r>
        <w:t xml:space="preserve">What excites me most about this role is the opportunity to work alongside a team of professionals who share a commitment to excellence in statistics. I am particularly drawn to [Company Name]’s focus on [specific project, initiative, or value mentioned in the job description]. As a Statistician, I understand the importance of aligning analytical methods with organizational goals, and I am eager to contribute my expertise to advance such initiatives. In Brazil São Paulo, where the demand for skilled statisticians is growing rapidly, I see this position as a pivotal step in my career and a chance to make a meaningful impact.</w:t>
      </w:r>
    </w:p>
    <w:p>
      <w:pPr>
        <w:pStyle w:val="BodyText"/>
      </w:pPr>
      <w:r>
        <w:t xml:space="preserve">I have attached my resume for your review and would welcome the opportunity to discuss how my background, skills, and enthusiasm align with your needs. Thank you for considering my application. I am excited about the possibility of contributing to [Company Name]’s success in Brazil São Paulo and look forward to the chance to speak further.</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 - Brazil São Paulo</dc:title>
  <dc:creator/>
  <dc:language>en</dc:language>
  <cp:keywords/>
  <dcterms:created xsi:type="dcterms:W3CDTF">2026-07-23T18:06:10Z</dcterms:created>
  <dcterms:modified xsi:type="dcterms:W3CDTF">2026-07-23T18:06:10Z</dcterms:modified>
</cp:coreProperties>
</file>

<file path=docProps/custom.xml><?xml version="1.0" encoding="utf-8"?>
<Properties xmlns="http://schemas.openxmlformats.org/officeDocument/2006/custom-properties" xmlns:vt="http://schemas.openxmlformats.org/officeDocument/2006/docPropsVTypes"/>
</file>